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F7274" w14:textId="2400BE0D" w:rsidR="00AC3E47" w:rsidRPr="00AB24AE" w:rsidRDefault="00F95677" w:rsidP="00AC3E4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1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AC3E47" w:rsidRPr="00AB24AE">
        <w:rPr>
          <w:rFonts w:ascii="Arial" w:hAnsi="Arial" w:cs="Arial"/>
          <w:b/>
          <w:bCs/>
          <w:color w:val="FF0000"/>
          <w:sz w:val="24"/>
          <w:szCs w:val="24"/>
        </w:rPr>
        <w:t>Creating Pod:</w:t>
      </w:r>
    </w:p>
    <w:p w14:paraId="1F391A52" w14:textId="13FFDDB8" w:rsidR="00AC3E47" w:rsidRPr="00AB24AE" w:rsidRDefault="00AC3E47" w:rsidP="00AC3E4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Name of pod: </w:t>
      </w:r>
      <w:r w:rsidR="00D2038A" w:rsidRPr="00AB24AE">
        <w:rPr>
          <w:rFonts w:ascii="Arial" w:hAnsi="Arial" w:cs="Arial"/>
          <w:sz w:val="24"/>
          <w:szCs w:val="24"/>
        </w:rPr>
        <w:t>webapp</w:t>
      </w:r>
      <w:r w:rsidRPr="00AB24AE">
        <w:rPr>
          <w:rFonts w:ascii="Arial" w:hAnsi="Arial" w:cs="Arial"/>
          <w:sz w:val="24"/>
          <w:szCs w:val="24"/>
        </w:rPr>
        <w:t>, image: nginx</w:t>
      </w:r>
    </w:p>
    <w:p w14:paraId="48E041D5" w14:textId="20E3B52E" w:rsidR="00AC3E47" w:rsidRPr="00AB24AE" w:rsidRDefault="00AC3E47" w:rsidP="00AC3E4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kubectl run </w:t>
      </w:r>
      <w:r w:rsidR="00D2038A" w:rsidRPr="00AB24AE">
        <w:rPr>
          <w:rFonts w:ascii="Arial" w:hAnsi="Arial" w:cs="Arial"/>
          <w:sz w:val="24"/>
          <w:szCs w:val="24"/>
        </w:rPr>
        <w:t>webapp</w:t>
      </w:r>
      <w:r w:rsidRPr="00AB24AE">
        <w:rPr>
          <w:rFonts w:ascii="Arial" w:hAnsi="Arial" w:cs="Arial"/>
          <w:sz w:val="24"/>
          <w:szCs w:val="24"/>
        </w:rPr>
        <w:t xml:space="preserve"> --image=nginx </w:t>
      </w:r>
    </w:p>
    <w:p w14:paraId="2116B8C2" w14:textId="0A557EAD" w:rsidR="00D2038A" w:rsidRPr="00AB24AE" w:rsidRDefault="00D2038A" w:rsidP="00D2038A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describe pod webapp</w:t>
      </w:r>
    </w:p>
    <w:p w14:paraId="0CE9644E" w14:textId="367B0E61" w:rsidR="00D2038A" w:rsidRPr="00AB24AE" w:rsidRDefault="00D2038A" w:rsidP="00D2038A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delete pod webapp</w:t>
      </w:r>
    </w:p>
    <w:p w14:paraId="56E118F1" w14:textId="1443FCA2" w:rsidR="00D2038A" w:rsidRPr="00AB24AE" w:rsidRDefault="00D2038A" w:rsidP="00CA1F96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edit pod webapp</w:t>
      </w:r>
    </w:p>
    <w:p w14:paraId="16402AFF" w14:textId="45747C67" w:rsidR="00AC3E47" w:rsidRDefault="00D2038A" w:rsidP="00F9567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run webapp --image=nginx --restart=Never --port=80 --labels="app=frontend"</w:t>
      </w:r>
      <w:r w:rsidR="00AC3E47" w:rsidRPr="00AB24AE">
        <w:rPr>
          <w:rFonts w:ascii="Arial" w:hAnsi="Arial" w:cs="Arial"/>
          <w:sz w:val="24"/>
          <w:szCs w:val="24"/>
        </w:rPr>
        <w:t xml:space="preserve"> </w:t>
      </w:r>
    </w:p>
    <w:p w14:paraId="20D554BC" w14:textId="77777777" w:rsidR="00AB24AE" w:rsidRPr="00AB24AE" w:rsidRDefault="00AB24AE" w:rsidP="00AB24AE">
      <w:pPr>
        <w:pStyle w:val="ListParagraph"/>
        <w:rPr>
          <w:rFonts w:ascii="Arial" w:hAnsi="Arial" w:cs="Arial"/>
          <w:sz w:val="24"/>
          <w:szCs w:val="24"/>
        </w:rPr>
      </w:pPr>
    </w:p>
    <w:p w14:paraId="5B966FAC" w14:textId="1FCAE308" w:rsidR="00AB24AE" w:rsidRPr="00AB24AE" w:rsidRDefault="00AB24AE" w:rsidP="00AB24AE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</w:pPr>
      <w:r w:rsidRPr="00AB24AE">
        <w:rPr>
          <w:rFonts w:ascii="Arial" w:eastAsia="Times New Roman" w:hAnsi="Arial" w:cs="Arial"/>
          <w:b/>
          <w:bCs/>
          <w:noProof w:val="0"/>
          <w:color w:val="1C1D1F"/>
          <w:sz w:val="24"/>
          <w:szCs w:val="24"/>
          <w:lang w:val="en-GB" w:eastAsia="en-GB"/>
        </w:rPr>
        <w:t>If you are not given a pod file</w:t>
      </w:r>
      <w:r w:rsidRPr="00AB24AE"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  <w:t>, you may extract the definition to a file using the below command:</w:t>
      </w:r>
    </w:p>
    <w:p w14:paraId="1E4CF3D9" w14:textId="34C0EC78" w:rsidR="00AB24AE" w:rsidRDefault="00AB24AE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kubectl get pod &lt;pod-name&gt; -o yaml &gt; </w:t>
      </w:r>
      <w:proofErr w:type="gramStart"/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pod.yaml</w:t>
      </w:r>
      <w:proofErr w:type="gramEnd"/>
      <w:r w:rsidR="00B62A62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</w:t>
      </w:r>
    </w:p>
    <w:p w14:paraId="6BB511A7" w14:textId="58216F37" w:rsidR="00B62A62" w:rsidRPr="00B62A62" w:rsidRDefault="00B62A62" w:rsidP="00B62A62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kubectl </w:t>
      </w:r>
      <w:r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edit</w:t>
      </w:r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pod &lt;pod-name</w:t>
      </w:r>
      <w:proofErr w:type="gramStart"/>
      <w:r w:rsidRPr="00AB24AE"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&gt; </w:t>
      </w:r>
      <w:r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</w:t>
      </w:r>
      <w:r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>to</w:t>
      </w:r>
      <w:proofErr w:type="gramEnd"/>
      <w:r>
        <w:rPr>
          <w:rFonts w:ascii="Arial" w:eastAsia="Times New Roman" w:hAnsi="Arial" w:cs="Arial"/>
          <w:noProof w:val="0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  <w:t xml:space="preserve"> edit.</w:t>
      </w:r>
    </w:p>
    <w:p w14:paraId="683C7E79" w14:textId="6983432D" w:rsidR="00B62A62" w:rsidRDefault="00B62A62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B4690E"/>
          <w:sz w:val="24"/>
          <w:szCs w:val="24"/>
          <w:bdr w:val="single" w:sz="6" w:space="0" w:color="D1D7DC" w:frame="1"/>
          <w:shd w:val="clear" w:color="auto" w:fill="FFFFFF"/>
          <w:lang w:val="en-GB" w:eastAsia="en-GB"/>
        </w:rPr>
      </w:pPr>
    </w:p>
    <w:p w14:paraId="760AD04A" w14:textId="77777777" w:rsidR="00AB24AE" w:rsidRPr="00AB24AE" w:rsidRDefault="00AB24AE" w:rsidP="00AB24AE">
      <w:pPr>
        <w:pStyle w:val="ListParagraph"/>
        <w:shd w:val="clear" w:color="auto" w:fill="FFFFFF"/>
        <w:spacing w:after="0" w:line="240" w:lineRule="auto"/>
        <w:rPr>
          <w:rFonts w:ascii="Arial" w:eastAsia="Times New Roman" w:hAnsi="Arial" w:cs="Arial"/>
          <w:noProof w:val="0"/>
          <w:color w:val="1C1D1F"/>
          <w:sz w:val="24"/>
          <w:szCs w:val="24"/>
          <w:lang w:val="en-GB" w:eastAsia="en-GB"/>
        </w:rPr>
      </w:pPr>
    </w:p>
    <w:p w14:paraId="14FCA013" w14:textId="5525040F" w:rsidR="00CA1F96" w:rsidRPr="00AB24AE" w:rsidRDefault="00CA1F96" w:rsidP="00F95677">
      <w:pPr>
        <w:pStyle w:val="ListParagraph"/>
        <w:numPr>
          <w:ilvl w:val="0"/>
          <w:numId w:val="24"/>
        </w:num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run redis –image=redis123 –dry-run=client -o yaml &gt; pod.yaml</w:t>
      </w:r>
    </w:p>
    <w:p w14:paraId="08199FA6" w14:textId="5BA04DB0" w:rsidR="003A58C9" w:rsidRPr="00AB24AE" w:rsidRDefault="003A58C9" w:rsidP="003A58C9">
      <w:pPr>
        <w:pStyle w:val="ListParagraph"/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kubectl apply -f pod.yaml</w:t>
      </w:r>
    </w:p>
    <w:p w14:paraId="38E9DEB5" w14:textId="7AEE535B" w:rsidR="00AC3E47" w:rsidRPr="00AB24AE" w:rsidRDefault="00F95677" w:rsidP="002560A9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2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</w:t>
      </w:r>
      <w:r w:rsidR="00AC3E47" w:rsidRPr="00AB24AE">
        <w:rPr>
          <w:rFonts w:ascii="Arial" w:hAnsi="Arial" w:cs="Arial"/>
          <w:b/>
          <w:bCs/>
          <w:color w:val="FF0000"/>
          <w:sz w:val="24"/>
          <w:szCs w:val="24"/>
        </w:rPr>
        <w:t>Get info pods</w:t>
      </w:r>
      <w:r w:rsidR="00D2038A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and nodes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>:</w:t>
      </w:r>
    </w:p>
    <w:p w14:paraId="6B887409" w14:textId="77777777" w:rsidR="00F95677" w:rsidRPr="00AB24AE" w:rsidRDefault="00AC3E47" w:rsidP="002560A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pods</w:t>
      </w:r>
      <w:r w:rsidR="00F95677" w:rsidRPr="00AB24AE">
        <w:rPr>
          <w:rFonts w:ascii="Arial" w:hAnsi="Arial" w:cs="Arial"/>
          <w:sz w:val="24"/>
          <w:szCs w:val="24"/>
        </w:rPr>
        <w:t xml:space="preserve"> </w:t>
      </w:r>
    </w:p>
    <w:p w14:paraId="6F49E0A0" w14:textId="6CD870F5" w:rsidR="00AC3E47" w:rsidRPr="00AB24AE" w:rsidRDefault="00F95677" w:rsidP="002560A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</w:t>
      </w:r>
      <w:r w:rsidR="00D2038A" w:rsidRPr="00AB24AE">
        <w:rPr>
          <w:rFonts w:ascii="Arial" w:hAnsi="Arial" w:cs="Arial"/>
          <w:sz w:val="24"/>
          <w:szCs w:val="24"/>
        </w:rPr>
        <w:t xml:space="preserve"> kubectl get nodes</w:t>
      </w:r>
    </w:p>
    <w:p w14:paraId="1EF46775" w14:textId="05174415" w:rsidR="00F95677" w:rsidRPr="00AB24AE" w:rsidRDefault="00F9567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pods -o wide</w:t>
      </w:r>
    </w:p>
    <w:p w14:paraId="689B9D70" w14:textId="6ABD4AE0" w:rsidR="00F95677" w:rsidRPr="00AB24AE" w:rsidRDefault="00F95677" w:rsidP="00F9567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3)</w:t>
      </w:r>
      <w:r w:rsidR="00113A17" w:rsidRPr="00AB24AE">
        <w:rPr>
          <w:rFonts w:ascii="Arial" w:hAnsi="Arial" w:cs="Arial"/>
          <w:b/>
          <w:bCs/>
          <w:color w:val="FF0000"/>
          <w:sz w:val="24"/>
          <w:szCs w:val="24"/>
        </w:rPr>
        <w:t xml:space="preserve"> Logs of pods:</w:t>
      </w:r>
    </w:p>
    <w:p w14:paraId="3CF094CC" w14:textId="366E06FC" w:rsidR="00113A17" w:rsidRPr="00AB24AE" w:rsidRDefault="00113A1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logs webapp        (see the logs)</w:t>
      </w:r>
    </w:p>
    <w:p w14:paraId="027B0095" w14:textId="1F3A1872" w:rsidR="00113A17" w:rsidRPr="00AB24AE" w:rsidRDefault="00113A17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logs -f webapp    (see the logs live)</w:t>
      </w:r>
    </w:p>
    <w:p w14:paraId="12C88F21" w14:textId="11285EBB" w:rsidR="008C13AE" w:rsidRPr="00AB24AE" w:rsidRDefault="008C13AE" w:rsidP="00F95677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4) Replicaset</w:t>
      </w:r>
    </w:p>
    <w:p w14:paraId="54C6F31D" w14:textId="4E9928A4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create -f replica-define.yml</w:t>
      </w:r>
    </w:p>
    <w:p w14:paraId="64B8F2F1" w14:textId="09B05C2D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replicaset</w:t>
      </w:r>
    </w:p>
    <w:p w14:paraId="4DCCDDE6" w14:textId="1418C938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delete replicaset myapp-replicaset</w:t>
      </w:r>
    </w:p>
    <w:p w14:paraId="15EC2B5C" w14:textId="018A98EB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eplace -f replica-define.yml  (replicas number changed in yaml file)</w:t>
      </w:r>
    </w:p>
    <w:p w14:paraId="3D1913F0" w14:textId="33CCF71A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scal</w:t>
      </w:r>
      <w:r w:rsidR="002F73AD" w:rsidRPr="00AB24AE">
        <w:rPr>
          <w:rFonts w:ascii="Arial" w:hAnsi="Arial" w:cs="Arial"/>
          <w:sz w:val="24"/>
          <w:szCs w:val="24"/>
        </w:rPr>
        <w:t xml:space="preserve">e </w:t>
      </w:r>
      <w:r w:rsidR="009B7A1B" w:rsidRPr="00AB24AE">
        <w:rPr>
          <w:rFonts w:ascii="Arial" w:hAnsi="Arial" w:cs="Arial"/>
          <w:sz w:val="24"/>
          <w:szCs w:val="24"/>
        </w:rPr>
        <w:t xml:space="preserve"> replicaset </w:t>
      </w:r>
      <w:r w:rsidR="002F73AD" w:rsidRPr="00AB24AE">
        <w:rPr>
          <w:rFonts w:ascii="Arial" w:hAnsi="Arial" w:cs="Arial"/>
          <w:sz w:val="24"/>
          <w:szCs w:val="24"/>
        </w:rPr>
        <w:t>- -</w:t>
      </w:r>
      <w:r w:rsidRPr="00AB24AE">
        <w:rPr>
          <w:rFonts w:ascii="Arial" w:hAnsi="Arial" w:cs="Arial"/>
          <w:sz w:val="24"/>
          <w:szCs w:val="24"/>
        </w:rPr>
        <w:t>replicas</w:t>
      </w:r>
      <w:r w:rsidR="002F73AD" w:rsidRPr="00AB24AE">
        <w:rPr>
          <w:rFonts w:ascii="Arial" w:hAnsi="Arial" w:cs="Arial"/>
          <w:sz w:val="24"/>
          <w:szCs w:val="24"/>
        </w:rPr>
        <w:t xml:space="preserve">=6 </w:t>
      </w:r>
      <w:r w:rsidR="009B7A1B" w:rsidRPr="00AB24AE">
        <w:rPr>
          <w:rFonts w:ascii="Arial" w:hAnsi="Arial" w:cs="Arial"/>
          <w:sz w:val="24"/>
          <w:szCs w:val="24"/>
        </w:rPr>
        <w:t>myapp-</w:t>
      </w:r>
      <w:r w:rsidR="002F73AD" w:rsidRPr="00AB24AE">
        <w:rPr>
          <w:rFonts w:ascii="Arial" w:hAnsi="Arial" w:cs="Arial"/>
          <w:sz w:val="24"/>
          <w:szCs w:val="24"/>
        </w:rPr>
        <w:t>replic</w:t>
      </w:r>
      <w:r w:rsidR="009B7A1B" w:rsidRPr="00AB24AE">
        <w:rPr>
          <w:rFonts w:ascii="Arial" w:hAnsi="Arial" w:cs="Arial"/>
          <w:sz w:val="24"/>
          <w:szCs w:val="24"/>
        </w:rPr>
        <w:t>aset</w:t>
      </w:r>
    </w:p>
    <w:p w14:paraId="437460F7" w14:textId="012A00D2" w:rsidR="00362A46" w:rsidRPr="00AB24AE" w:rsidRDefault="00362A46" w:rsidP="00F95677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</w:t>
      </w:r>
      <w:r w:rsidR="009B7A1B" w:rsidRPr="00AB24AE">
        <w:rPr>
          <w:rFonts w:ascii="Arial" w:hAnsi="Arial" w:cs="Arial"/>
          <w:sz w:val="24"/>
          <w:szCs w:val="24"/>
        </w:rPr>
        <w:t xml:space="preserve"> </w:t>
      </w:r>
      <w:r w:rsidRPr="00AB24AE">
        <w:rPr>
          <w:rFonts w:ascii="Arial" w:hAnsi="Arial" w:cs="Arial"/>
          <w:sz w:val="24"/>
          <w:szCs w:val="24"/>
        </w:rPr>
        <w:t xml:space="preserve">kubectl edit replicaset myapp-replicaset (you can edit replicaset without on yaml file) </w:t>
      </w:r>
    </w:p>
    <w:p w14:paraId="743B93C1" w14:textId="05ED3D86" w:rsidR="00BF0569" w:rsidRPr="00AB24AE" w:rsidRDefault="00BF0569" w:rsidP="00BF0569">
      <w:pPr>
        <w:rPr>
          <w:rFonts w:ascii="Arial" w:hAnsi="Arial" w:cs="Arial"/>
          <w:b/>
          <w:bCs/>
          <w:color w:val="FF0000"/>
          <w:sz w:val="24"/>
          <w:szCs w:val="24"/>
        </w:rPr>
      </w:pPr>
      <w:r w:rsidRPr="00AB24AE">
        <w:rPr>
          <w:rFonts w:ascii="Arial" w:hAnsi="Arial" w:cs="Arial"/>
          <w:b/>
          <w:bCs/>
          <w:color w:val="FF0000"/>
          <w:sz w:val="24"/>
          <w:szCs w:val="24"/>
        </w:rPr>
        <w:t>5) Deployment</w:t>
      </w:r>
    </w:p>
    <w:p w14:paraId="795DE8C3" w14:textId="5161F549" w:rsidR="00BF0569" w:rsidRPr="00AB24AE" w:rsidRDefault="00BF0569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all   (the list of deployment and replicaset)</w:t>
      </w:r>
    </w:p>
    <w:p w14:paraId="360BD447" w14:textId="20D5693B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create -f deployment.yml</w:t>
      </w:r>
    </w:p>
    <w:p w14:paraId="3632AFE9" w14:textId="416E3D2E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get deployments</w:t>
      </w:r>
    </w:p>
    <w:p w14:paraId="3D2DEF58" w14:textId="1A685E81" w:rsidR="00BA3F7E" w:rsidRPr="00AB24AE" w:rsidRDefault="00BA3F7E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lastRenderedPageBreak/>
        <w:t>- kubectl describe deployment</w:t>
      </w:r>
    </w:p>
    <w:p w14:paraId="13419043" w14:textId="30FE3070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apply -f deployment.yml  ( Update)</w:t>
      </w:r>
    </w:p>
    <w:p w14:paraId="22950DA9" w14:textId="151194A6" w:rsidR="00BA3F7E" w:rsidRPr="00AB24AE" w:rsidRDefault="00BA3F7E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edit deployment frontend   (Edit deployment name frontend)</w:t>
      </w:r>
    </w:p>
    <w:p w14:paraId="66FA9215" w14:textId="18FDD196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set image deployment//myapp-deployment nginx=nginx:1.9.1</w:t>
      </w:r>
    </w:p>
    <w:p w14:paraId="5C5E22D6" w14:textId="446F083A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 xml:space="preserve">- kubectl rollout status deployment/myapp-deployment </w:t>
      </w:r>
    </w:p>
    <w:p w14:paraId="729B724F" w14:textId="7E43E8D7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ollout hoistory deployment/myapp-deployment</w:t>
      </w:r>
    </w:p>
    <w:p w14:paraId="0E487F30" w14:textId="051F39E5" w:rsidR="00E60971" w:rsidRPr="00AB24AE" w:rsidRDefault="00E60971" w:rsidP="00BF0569">
      <w:pPr>
        <w:rPr>
          <w:rFonts w:ascii="Arial" w:hAnsi="Arial" w:cs="Arial"/>
          <w:sz w:val="24"/>
          <w:szCs w:val="24"/>
        </w:rPr>
      </w:pPr>
      <w:r w:rsidRPr="00AB24AE">
        <w:rPr>
          <w:rFonts w:ascii="Arial" w:hAnsi="Arial" w:cs="Arial"/>
          <w:sz w:val="24"/>
          <w:szCs w:val="24"/>
        </w:rPr>
        <w:t>- kubectl rollout undo deployment/myapp-deployment</w:t>
      </w:r>
    </w:p>
    <w:p w14:paraId="436E2984" w14:textId="77777777" w:rsidR="00BF0569" w:rsidRPr="00AB24AE" w:rsidRDefault="00BF0569" w:rsidP="00F95677">
      <w:pPr>
        <w:rPr>
          <w:rFonts w:ascii="Arial" w:hAnsi="Arial" w:cs="Arial"/>
          <w:sz w:val="24"/>
          <w:szCs w:val="24"/>
        </w:rPr>
      </w:pPr>
    </w:p>
    <w:p w14:paraId="124FE290" w14:textId="77777777" w:rsidR="008C13AE" w:rsidRPr="00AB24AE" w:rsidRDefault="008C13AE" w:rsidP="00F95677">
      <w:pPr>
        <w:rPr>
          <w:rFonts w:ascii="Arial" w:hAnsi="Arial" w:cs="Arial"/>
          <w:sz w:val="24"/>
          <w:szCs w:val="24"/>
        </w:rPr>
      </w:pPr>
    </w:p>
    <w:p w14:paraId="26956F4F" w14:textId="77777777" w:rsidR="002560A9" w:rsidRPr="00AB24AE" w:rsidRDefault="002560A9" w:rsidP="002560A9">
      <w:pPr>
        <w:rPr>
          <w:rFonts w:ascii="Arial" w:hAnsi="Arial" w:cs="Arial"/>
          <w:sz w:val="24"/>
          <w:szCs w:val="24"/>
        </w:rPr>
      </w:pPr>
    </w:p>
    <w:sectPr w:rsidR="002560A9" w:rsidRPr="00AB2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67BDE"/>
    <w:multiLevelType w:val="multilevel"/>
    <w:tmpl w:val="86D8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D0D68"/>
    <w:multiLevelType w:val="multilevel"/>
    <w:tmpl w:val="135A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34B39"/>
    <w:multiLevelType w:val="multilevel"/>
    <w:tmpl w:val="09204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032908"/>
    <w:multiLevelType w:val="multilevel"/>
    <w:tmpl w:val="99D02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150DFE"/>
    <w:multiLevelType w:val="multilevel"/>
    <w:tmpl w:val="0FCE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8824A6"/>
    <w:multiLevelType w:val="hybridMultilevel"/>
    <w:tmpl w:val="D1E264A4"/>
    <w:lvl w:ilvl="0" w:tplc="64B4A4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31312B"/>
    <w:multiLevelType w:val="hybridMultilevel"/>
    <w:tmpl w:val="CC383670"/>
    <w:lvl w:ilvl="0" w:tplc="55F4CF4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881B84"/>
    <w:multiLevelType w:val="multilevel"/>
    <w:tmpl w:val="BC3CD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6D7BAF"/>
    <w:multiLevelType w:val="multilevel"/>
    <w:tmpl w:val="6AC2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920A15"/>
    <w:multiLevelType w:val="hybridMultilevel"/>
    <w:tmpl w:val="EE0E2C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14B80"/>
    <w:multiLevelType w:val="multilevel"/>
    <w:tmpl w:val="40882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35474E"/>
    <w:multiLevelType w:val="multilevel"/>
    <w:tmpl w:val="8D28D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423752"/>
    <w:multiLevelType w:val="multilevel"/>
    <w:tmpl w:val="F28A5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4D7E83"/>
    <w:multiLevelType w:val="multilevel"/>
    <w:tmpl w:val="62EC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296BAD"/>
    <w:multiLevelType w:val="hybridMultilevel"/>
    <w:tmpl w:val="79702CF0"/>
    <w:lvl w:ilvl="0" w:tplc="601207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D73F7"/>
    <w:multiLevelType w:val="hybridMultilevel"/>
    <w:tmpl w:val="8F52C4C8"/>
    <w:lvl w:ilvl="0" w:tplc="C3A88A9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4016B3"/>
    <w:multiLevelType w:val="hybridMultilevel"/>
    <w:tmpl w:val="B95C8344"/>
    <w:lvl w:ilvl="0" w:tplc="ABB24F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EA5C56"/>
    <w:multiLevelType w:val="multilevel"/>
    <w:tmpl w:val="3E247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76F0088"/>
    <w:multiLevelType w:val="multilevel"/>
    <w:tmpl w:val="1660C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D34AD4"/>
    <w:multiLevelType w:val="multilevel"/>
    <w:tmpl w:val="F6AAA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8A26BCA"/>
    <w:multiLevelType w:val="hybridMultilevel"/>
    <w:tmpl w:val="EFB212B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FA4BC9"/>
    <w:multiLevelType w:val="multilevel"/>
    <w:tmpl w:val="37CE3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D617D1"/>
    <w:multiLevelType w:val="hybridMultilevel"/>
    <w:tmpl w:val="AA6EE31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45F88"/>
    <w:multiLevelType w:val="multilevel"/>
    <w:tmpl w:val="3D8A3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5297607">
    <w:abstractNumId w:val="13"/>
  </w:num>
  <w:num w:numId="2" w16cid:durableId="512915272">
    <w:abstractNumId w:val="4"/>
  </w:num>
  <w:num w:numId="3" w16cid:durableId="1871844678">
    <w:abstractNumId w:val="1"/>
  </w:num>
  <w:num w:numId="4" w16cid:durableId="960258344">
    <w:abstractNumId w:val="19"/>
  </w:num>
  <w:num w:numId="5" w16cid:durableId="380206463">
    <w:abstractNumId w:val="17"/>
  </w:num>
  <w:num w:numId="6" w16cid:durableId="649942405">
    <w:abstractNumId w:val="21"/>
  </w:num>
  <w:num w:numId="7" w16cid:durableId="518079453">
    <w:abstractNumId w:val="3"/>
  </w:num>
  <w:num w:numId="8" w16cid:durableId="1999917311">
    <w:abstractNumId w:val="0"/>
  </w:num>
  <w:num w:numId="9" w16cid:durableId="1944529602">
    <w:abstractNumId w:val="7"/>
  </w:num>
  <w:num w:numId="10" w16cid:durableId="1763408950">
    <w:abstractNumId w:val="8"/>
  </w:num>
  <w:num w:numId="11" w16cid:durableId="59137024">
    <w:abstractNumId w:val="10"/>
  </w:num>
  <w:num w:numId="12" w16cid:durableId="666053250">
    <w:abstractNumId w:val="9"/>
  </w:num>
  <w:num w:numId="13" w16cid:durableId="1657563207">
    <w:abstractNumId w:val="23"/>
  </w:num>
  <w:num w:numId="14" w16cid:durableId="156195899">
    <w:abstractNumId w:val="20"/>
  </w:num>
  <w:num w:numId="15" w16cid:durableId="332270095">
    <w:abstractNumId w:val="11"/>
  </w:num>
  <w:num w:numId="16" w16cid:durableId="2011636298">
    <w:abstractNumId w:val="18"/>
  </w:num>
  <w:num w:numId="17" w16cid:durableId="238100900">
    <w:abstractNumId w:val="12"/>
  </w:num>
  <w:num w:numId="18" w16cid:durableId="2036080585">
    <w:abstractNumId w:val="2"/>
  </w:num>
  <w:num w:numId="19" w16cid:durableId="1929538893">
    <w:abstractNumId w:val="22"/>
  </w:num>
  <w:num w:numId="20" w16cid:durableId="2046370168">
    <w:abstractNumId w:val="5"/>
  </w:num>
  <w:num w:numId="21" w16cid:durableId="1292397487">
    <w:abstractNumId w:val="16"/>
  </w:num>
  <w:num w:numId="22" w16cid:durableId="1453406650">
    <w:abstractNumId w:val="15"/>
  </w:num>
  <w:num w:numId="23" w16cid:durableId="496579878">
    <w:abstractNumId w:val="14"/>
  </w:num>
  <w:num w:numId="24" w16cid:durableId="20655963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AwszC0NDYztzRW0lEKTi0uzszPAymwqAUA9ZVzLCwAAAA="/>
  </w:docVars>
  <w:rsids>
    <w:rsidRoot w:val="00695557"/>
    <w:rsid w:val="00113A17"/>
    <w:rsid w:val="002560A9"/>
    <w:rsid w:val="002D0D20"/>
    <w:rsid w:val="002F73AD"/>
    <w:rsid w:val="00362A46"/>
    <w:rsid w:val="00373CC2"/>
    <w:rsid w:val="003A58C9"/>
    <w:rsid w:val="003D749F"/>
    <w:rsid w:val="0048074E"/>
    <w:rsid w:val="00695557"/>
    <w:rsid w:val="00845EDA"/>
    <w:rsid w:val="00851780"/>
    <w:rsid w:val="008C13AE"/>
    <w:rsid w:val="00943857"/>
    <w:rsid w:val="0098469D"/>
    <w:rsid w:val="00984F11"/>
    <w:rsid w:val="00991D61"/>
    <w:rsid w:val="009B7A1B"/>
    <w:rsid w:val="00A36FFC"/>
    <w:rsid w:val="00A83F6B"/>
    <w:rsid w:val="00AB24AE"/>
    <w:rsid w:val="00AC3E47"/>
    <w:rsid w:val="00B0553F"/>
    <w:rsid w:val="00B62A62"/>
    <w:rsid w:val="00B73228"/>
    <w:rsid w:val="00BA3F7E"/>
    <w:rsid w:val="00BB6410"/>
    <w:rsid w:val="00BF0569"/>
    <w:rsid w:val="00CA1F96"/>
    <w:rsid w:val="00D2038A"/>
    <w:rsid w:val="00E209E8"/>
    <w:rsid w:val="00E60971"/>
    <w:rsid w:val="00F35D5C"/>
    <w:rsid w:val="00F9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B11A5"/>
  <w15:chartTrackingRefBased/>
  <w15:docId w15:val="{A22597DC-69AE-41DA-82B5-090F2263D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3">
    <w:name w:val="heading 3"/>
    <w:basedOn w:val="Normal"/>
    <w:link w:val="Heading3Char"/>
    <w:uiPriority w:val="9"/>
    <w:qFormat/>
    <w:rsid w:val="00F35D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FFC"/>
    <w:rPr>
      <w:color w:val="605E5C"/>
      <w:shd w:val="clear" w:color="auto" w:fill="E1DFDD"/>
    </w:rPr>
  </w:style>
  <w:style w:type="paragraph" w:customStyle="1" w:styleId="mb-3">
    <w:name w:val="mb-3"/>
    <w:basedOn w:val="Normal"/>
    <w:rsid w:val="00991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91D6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35D5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35D5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5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5D5C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35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85178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BB641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3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1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9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3</TotalTime>
  <Pages>2</Pages>
  <Words>240</Words>
  <Characters>1344</Characters>
  <Application>Microsoft Office Word</Application>
  <DocSecurity>0</DocSecurity>
  <Lines>45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26</cp:revision>
  <dcterms:created xsi:type="dcterms:W3CDTF">2022-01-20T13:47:00Z</dcterms:created>
  <dcterms:modified xsi:type="dcterms:W3CDTF">2022-10-20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50cb9d396da586d0e84c433dea72da8ded5cb003a27fc8996ee3c0ff4c5ec0</vt:lpwstr>
  </property>
</Properties>
</file>